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w:t>
      </w:r>
      <w:r>
        <w:lastRenderedPageBreak/>
        <w:t xml:space="preserve">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59080E7" w:rsidR="00CE6B41" w:rsidRDefault="0027771D" w:rsidP="002060DD">
      <w:pPr>
        <w:pStyle w:val="ListParagraph"/>
        <w:numPr>
          <w:ilvl w:val="0"/>
          <w:numId w:val="3"/>
        </w:numPr>
        <w:shd w:val="clear" w:color="auto" w:fill="FFFFFF"/>
        <w:tabs>
          <w:tab w:val="num" w:pos="720"/>
        </w:tabs>
        <w:spacing w:before="100" w:beforeAutospacing="1" w:after="100" w:afterAutospacing="1"/>
      </w:pPr>
      <w:r>
        <w:t>The</w:t>
      </w:r>
      <w:r w:rsidR="00C777D5">
        <w:t>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718820D3" w:rsidR="002B7C65" w:rsidRPr="002B7C65"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I</w:t>
      </w:r>
      <w:r w:rsidR="00986F5E">
        <w:rPr>
          <w:noProof/>
        </w:rPr>
        <w:fldChar w:fldCharType="end"/>
      </w:r>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73A0CBC8" w:rsidR="00966F2E" w:rsidRDefault="00966F2E" w:rsidP="005B78F5">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5B78F5">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03758B33" w:rsidR="002B7C65"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II</w:t>
      </w:r>
      <w:r w:rsidR="00986F5E">
        <w:rPr>
          <w:noProof/>
        </w:rPr>
        <w:fldChar w:fldCharType="end"/>
      </w:r>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0903C94C" w:rsidR="002B7C65"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III</w:t>
      </w:r>
      <w:r w:rsidR="00986F5E">
        <w:rPr>
          <w:noProof/>
        </w:rPr>
        <w:fldChar w:fldCharType="end"/>
      </w:r>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5742B148" w:rsidR="002B7C65"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IV</w:t>
      </w:r>
      <w:r w:rsidR="00986F5E">
        <w:rPr>
          <w:noProof/>
        </w:rPr>
        <w:fldChar w:fldCharType="end"/>
      </w:r>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7FDA2D7B" w:rsidR="004B66D1"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V</w:t>
      </w:r>
      <w:r w:rsidR="00986F5E">
        <w:rPr>
          <w:noProof/>
        </w:rPr>
        <w:fldChar w:fldCharType="end"/>
      </w:r>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364C7D7F" w:rsidR="002B7C65"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VI</w:t>
      </w:r>
      <w:r w:rsidR="00986F5E">
        <w:rPr>
          <w:noProof/>
        </w:rPr>
        <w:fldChar w:fldCharType="end"/>
      </w:r>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28890688" w:rsidR="002B7C65" w:rsidRDefault="002B7C65" w:rsidP="002B7C65">
      <w:pPr>
        <w:pStyle w:val="Caption"/>
        <w:jc w:val="center"/>
      </w:pPr>
      <w:r>
        <w:t xml:space="preserve">Figure </w:t>
      </w:r>
      <w:r w:rsidR="00986F5E">
        <w:fldChar w:fldCharType="begin"/>
      </w:r>
      <w:r w:rsidR="00986F5E">
        <w:instrText xml:space="preserve"> SEQ Figure \* ROMAN </w:instrText>
      </w:r>
      <w:r w:rsidR="00986F5E">
        <w:fldChar w:fldCharType="separate"/>
      </w:r>
      <w:r>
        <w:rPr>
          <w:noProof/>
        </w:rPr>
        <w:t>VII</w:t>
      </w:r>
      <w:r w:rsidR="00986F5E">
        <w:rPr>
          <w:noProof/>
        </w:rPr>
        <w:fldChar w:fldCharType="end"/>
      </w:r>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77777777"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5B78F5">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5B78F5">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5B78F5">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5B78F5">
      <w:pPr>
        <w:pStyle w:val="ListParagraph"/>
        <w:numPr>
          <w:ilvl w:val="0"/>
          <w:numId w:val="26"/>
        </w:numPr>
        <w:rPr>
          <w:szCs w:val="24"/>
        </w:rPr>
      </w:pPr>
      <w:proofErr w:type="spellStart"/>
      <w:r>
        <w:rPr>
          <w:szCs w:val="24"/>
        </w:rPr>
        <w:t>Aaaa</w:t>
      </w:r>
      <w:proofErr w:type="spellEnd"/>
    </w:p>
    <w:p w14:paraId="798A2C84" w14:textId="5F453916" w:rsidR="00966F2E" w:rsidRDefault="007331F5" w:rsidP="005B78F5">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5B78F5">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lastRenderedPageBreak/>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5B78F5">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5B78F5">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094A252" w:rsidR="00B91AE0" w:rsidRDefault="00B91AE0" w:rsidP="005B78F5">
      <w:pPr>
        <w:pStyle w:val="Heading3"/>
        <w:numPr>
          <w:ilvl w:val="0"/>
          <w:numId w:val="29"/>
        </w:numPr>
      </w:pPr>
      <w:r>
        <w:t xml:space="preserve">Web Application </w:t>
      </w:r>
      <w:proofErr w:type="gramStart"/>
      <w:r>
        <w:t>Work Flow</w:t>
      </w:r>
      <w:proofErr w:type="gramEnd"/>
    </w:p>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w:t>
      </w:r>
      <w:r>
        <w:lastRenderedPageBreak/>
        <w:t xml:space="preserve">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791D801B" w:rsidR="00033456" w:rsidRDefault="00033456" w:rsidP="00033456">
      <w:pPr>
        <w:pStyle w:val="Caption"/>
        <w:jc w:val="center"/>
      </w:pPr>
      <w:r>
        <w:t xml:space="preserve">Figure </w:t>
      </w:r>
      <w:r w:rsidR="00986F5E">
        <w:fldChar w:fldCharType="begin"/>
      </w:r>
      <w:r w:rsidR="00986F5E">
        <w:instrText xml:space="preserve"> SEQ Figure \* ROMAN </w:instrText>
      </w:r>
      <w:r w:rsidR="00986F5E">
        <w:fldChar w:fldCharType="separate"/>
      </w:r>
      <w:r w:rsidR="002B7C65">
        <w:rPr>
          <w:noProof/>
        </w:rPr>
        <w:t>VIII</w:t>
      </w:r>
      <w:r w:rsidR="00986F5E">
        <w:rPr>
          <w:noProof/>
        </w:rPr>
        <w:fldChar w:fldCharType="end"/>
      </w:r>
      <w:r>
        <w:t xml:space="preserve"> - </w:t>
      </w:r>
      <w:proofErr w:type="spellStart"/>
      <w:r>
        <w:t>SymmetricDS</w:t>
      </w:r>
      <w:proofErr w:type="spellEnd"/>
      <w:r>
        <w:t xml:space="preserve"> Control </w:t>
      </w:r>
      <w:proofErr w:type="spellStart"/>
      <w:r>
        <w:t>Software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lastRenderedPageBreak/>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2D1F6596" w:rsidR="00033456" w:rsidRDefault="00033456" w:rsidP="00033456">
      <w:pPr>
        <w:pStyle w:val="Caption"/>
        <w:jc w:val="center"/>
      </w:pPr>
      <w:r>
        <w:t xml:space="preserve">Figure </w:t>
      </w:r>
      <w:r w:rsidR="00986F5E">
        <w:fldChar w:fldCharType="begin"/>
      </w:r>
      <w:r w:rsidR="00986F5E">
        <w:instrText xml:space="preserve"> SEQ Figure \* ROMAN </w:instrText>
      </w:r>
      <w:r w:rsidR="00986F5E">
        <w:fldChar w:fldCharType="separate"/>
      </w:r>
      <w:r w:rsidR="002B7C65">
        <w:rPr>
          <w:noProof/>
        </w:rPr>
        <w:t>IX</w:t>
      </w:r>
      <w:r w:rsidR="00986F5E">
        <w:rPr>
          <w:noProof/>
        </w:rPr>
        <w:fldChar w:fldCharType="end"/>
      </w:r>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7777777" w:rsidR="00033456" w:rsidRPr="00033456" w:rsidRDefault="00033456" w:rsidP="00033456">
      <w:pPr>
        <w:ind w:left="720"/>
      </w:pP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lastRenderedPageBreak/>
        <w:t>CSS</w:t>
      </w:r>
    </w:p>
    <w:p w14:paraId="22318F07" w14:textId="0194F3E2" w:rsidR="006F3214" w:rsidRDefault="006F3214" w:rsidP="005B78F5">
      <w:pPr>
        <w:numPr>
          <w:ilvl w:val="0"/>
          <w:numId w:val="20"/>
        </w:numPr>
        <w:spacing w:after="4" w:line="251" w:lineRule="auto"/>
        <w:ind w:left="1085" w:hanging="360"/>
      </w:pPr>
      <w:r>
        <w:t xml:space="preserve">HTML </w:t>
      </w:r>
    </w:p>
    <w:p w14:paraId="6248CAEB"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5B78F5">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3732C121" w:rsidR="00065E52" w:rsidRDefault="00065E52" w:rsidP="00BA3C3C">
      <w:pPr>
        <w:ind w:left="1440"/>
      </w:pPr>
      <w:r>
        <w:t xml:space="preserve">Mainly here we have created two </w:t>
      </w:r>
      <w:r w:rsidR="00C777D5">
        <w:t xml:space="preserve">databases that </w:t>
      </w:r>
      <w:r w:rsidR="002223E5" w:rsidRPr="002223E5">
        <w:t>are run in the localhost of each server</w:t>
      </w:r>
      <w:r w:rsidR="00C777D5">
        <w:t xml:space="preserve"> along with their APIs</w:t>
      </w:r>
      <w:r>
        <w:t xml:space="preserve">. One is </w:t>
      </w:r>
      <w:r w:rsidR="00C777D5">
        <w:t xml:space="preserve">used to retrieve data and another database is used to insert, update, and delete data. Here we used the same database and the same </w:t>
      </w:r>
      <w:proofErr w:type="gramStart"/>
      <w:r w:rsidR="00C777D5">
        <w:t>API</w:t>
      </w:r>
      <w:proofErr w:type="gramEnd"/>
      <w:r w:rsidR="00C777D5">
        <w:t xml:space="preserve"> and two databases are synchronized in the background. </w:t>
      </w:r>
      <w:r>
        <w:t xml:space="preserve"> We are using the </w:t>
      </w:r>
      <w:r w:rsidR="00C777D5" w:rsidRPr="00C777D5">
        <w:t>Localhost</w:t>
      </w:r>
      <w:r>
        <w:t xml:space="preserve"> as our server.  </w:t>
      </w:r>
    </w:p>
    <w:p w14:paraId="63B420A2" w14:textId="069782AE" w:rsidR="00065E52" w:rsidRDefault="00065E52" w:rsidP="00065E52">
      <w:pPr>
        <w:spacing w:after="0" w:line="259" w:lineRule="auto"/>
        <w:jc w:val="left"/>
      </w:pPr>
    </w:p>
    <w:p w14:paraId="2122F8F0" w14:textId="0DCCDC68" w:rsidR="00065E52" w:rsidRDefault="002223E5" w:rsidP="00065E52">
      <w:pPr>
        <w:ind w:left="715" w:firstLine="725"/>
      </w:pPr>
      <w:r>
        <w:t>Host</w:t>
      </w:r>
      <w:r>
        <w:tab/>
      </w:r>
      <w:r>
        <w:tab/>
      </w:r>
      <w:r w:rsidR="00065E52">
        <w:t xml:space="preserve">:  </w:t>
      </w:r>
      <w:r w:rsidR="00C777D5">
        <w:t>Localhost</w:t>
      </w:r>
    </w:p>
    <w:p w14:paraId="4E654C2A" w14:textId="567B654E" w:rsidR="002223E5" w:rsidRDefault="002223E5" w:rsidP="002223E5">
      <w:pPr>
        <w:ind w:left="715" w:firstLine="725"/>
      </w:pPr>
      <w:r>
        <w:t>USER</w:t>
      </w:r>
      <w:r>
        <w:tab/>
      </w:r>
      <w:r>
        <w:tab/>
      </w:r>
      <w:r>
        <w:t>: "root",</w:t>
      </w:r>
    </w:p>
    <w:p w14:paraId="1F27C538" w14:textId="56EA50C1" w:rsidR="002223E5" w:rsidRDefault="002223E5" w:rsidP="002223E5">
      <w:pPr>
        <w:ind w:left="715" w:firstLine="725"/>
      </w:pPr>
      <w:r>
        <w:t>PASSWORD</w:t>
      </w:r>
      <w:r>
        <w:tab/>
      </w:r>
      <w:r>
        <w:t>: "</w:t>
      </w:r>
      <w:proofErr w:type="spellStart"/>
      <w:r>
        <w:t>iroshan</w:t>
      </w:r>
      <w:proofErr w:type="spellEnd"/>
      <w:r>
        <w:t>",</w:t>
      </w:r>
    </w:p>
    <w:p w14:paraId="5951B8D5" w14:textId="7628D9C5" w:rsidR="002223E5" w:rsidRDefault="002223E5" w:rsidP="002223E5">
      <w:pPr>
        <w:ind w:left="715" w:firstLine="725"/>
      </w:pPr>
      <w:r>
        <w:t>DATABASE</w:t>
      </w:r>
      <w:r>
        <w:tab/>
      </w:r>
      <w:r>
        <w:t>: "</w:t>
      </w:r>
      <w:proofErr w:type="spellStart"/>
      <w:r>
        <w:t>Police_Reporting_System</w:t>
      </w:r>
      <w:proofErr w:type="spellEnd"/>
      <w:r>
        <w:t>"</w:t>
      </w:r>
    </w:p>
    <w:p w14:paraId="2571CC19" w14:textId="77777777" w:rsidR="00DB00D8" w:rsidRDefault="00065E52" w:rsidP="002223E5">
      <w:pPr>
        <w:spacing w:after="0"/>
      </w:pPr>
      <w:r>
        <w:tab/>
      </w:r>
      <w:r>
        <w:tab/>
      </w:r>
    </w:p>
    <w:p w14:paraId="02810E6B" w14:textId="7C60B7A2" w:rsidR="00065E52" w:rsidRDefault="002223E5" w:rsidP="00DB00D8">
      <w:pPr>
        <w:spacing w:after="0"/>
        <w:ind w:left="720" w:firstLine="720"/>
      </w:pPr>
      <w:r w:rsidRPr="002223E5">
        <w:t xml:space="preserve">HOST, USER </w:t>
      </w:r>
      <w:r>
        <w:t>is</w:t>
      </w:r>
      <w:r w:rsidRPr="002223E5">
        <w:t xml:space="preserve"> custom names given no variables</w:t>
      </w:r>
      <w:r>
        <w:t>.</w:t>
      </w:r>
    </w:p>
    <w:p w14:paraId="2C12CE9A" w14:textId="77777777" w:rsidR="00065E52" w:rsidRDefault="00065E52" w:rsidP="00065E52">
      <w:pPr>
        <w:spacing w:after="0"/>
      </w:pPr>
    </w:p>
    <w:p w14:paraId="688CB878" w14:textId="3B578C02"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BFCB4B9" w14:textId="2787123A" w:rsidR="00065E52" w:rsidRDefault="00065E52" w:rsidP="00EE6E03">
      <w:pPr>
        <w:pStyle w:val="Heading4"/>
        <w:ind w:left="720" w:firstLine="720"/>
      </w:pPr>
      <w:r>
        <w:t>API Documentation</w:t>
      </w:r>
    </w:p>
    <w:p w14:paraId="53F5EE3D" w14:textId="634A2D38" w:rsidR="0068042F" w:rsidRDefault="002C6CBF" w:rsidP="002C6CBF">
      <w:pPr>
        <w:pStyle w:val="Heading1"/>
      </w:pPr>
      <w:r>
        <w:t>System Testing</w:t>
      </w:r>
    </w:p>
    <w:p w14:paraId="2FB5B3BB" w14:textId="049AAB37" w:rsidR="008C793C" w:rsidRDefault="008C793C" w:rsidP="008C793C">
      <w:pPr>
        <w:ind w:left="360"/>
      </w:pPr>
      <w:r>
        <w:t>Unsuccessful Login</w:t>
      </w:r>
    </w:p>
    <w:p w14:paraId="481001B4" w14:textId="66C7EACF" w:rsidR="008C793C" w:rsidRDefault="008C793C" w:rsidP="008C793C">
      <w:pPr>
        <w:ind w:left="360"/>
      </w:pPr>
      <w:r>
        <w:t>Unsuccessful Signup</w:t>
      </w:r>
    </w:p>
    <w:p w14:paraId="76CCD929" w14:textId="1E87F0DA" w:rsidR="008C793C" w:rsidRDefault="008C793C" w:rsidP="008C793C">
      <w:pPr>
        <w:ind w:left="360"/>
      </w:pPr>
      <w:r>
        <w:t>Username Validation</w:t>
      </w:r>
    </w:p>
    <w:p w14:paraId="602F9304" w14:textId="625AEE67" w:rsidR="008C793C" w:rsidRDefault="008C793C" w:rsidP="008C793C">
      <w:pPr>
        <w:ind w:left="360"/>
      </w:pPr>
      <w:r>
        <w:t>Password Validation</w:t>
      </w:r>
    </w:p>
    <w:p w14:paraId="5578BEE2" w14:textId="77777777" w:rsidR="008C793C" w:rsidRPr="008C793C" w:rsidRDefault="008C793C" w:rsidP="008C793C">
      <w:pPr>
        <w:ind w:left="360"/>
      </w:pPr>
    </w:p>
    <w:p w14:paraId="4339EB64" w14:textId="15695CAE" w:rsidR="00360906" w:rsidRDefault="00360906" w:rsidP="002C6CBF">
      <w:pPr>
        <w:pStyle w:val="Heading1"/>
      </w:pPr>
      <w:r>
        <w:lastRenderedPageBreak/>
        <w:t>Fault Tolerance</w:t>
      </w:r>
    </w:p>
    <w:p w14:paraId="103D5DF7" w14:textId="49ADF575" w:rsidR="0068042F" w:rsidRDefault="002C6CBF" w:rsidP="002C6CBF">
      <w:pPr>
        <w:pStyle w:val="Heading1"/>
      </w:pPr>
      <w:r>
        <w:t>Issues and Approach of Resolving</w:t>
      </w:r>
    </w:p>
    <w:p w14:paraId="528648EE" w14:textId="6CCBCA41" w:rsidR="0025495F" w:rsidRDefault="0025495F" w:rsidP="0025495F">
      <w:pPr>
        <w:ind w:left="360"/>
        <w:rPr>
          <w:szCs w:val="24"/>
        </w:rPr>
      </w:pPr>
      <w:r>
        <w:rPr>
          <w:szCs w:val="24"/>
        </w:rPr>
        <w:t>Some issues occurred while implementing</w:t>
      </w:r>
      <w:r>
        <w:rPr>
          <w:szCs w:val="24"/>
        </w:rPr>
        <w:t xml:space="preserve"> APIs</w:t>
      </w:r>
      <w:r>
        <w:rPr>
          <w:szCs w:val="24"/>
        </w:rPr>
        <w:t>. We had problems with technologies that we used to implement the</w:t>
      </w:r>
      <w:r>
        <w:rPr>
          <w:szCs w:val="24"/>
        </w:rPr>
        <w:t xml:space="preserve"> APIs</w:t>
      </w:r>
      <w:r>
        <w:rPr>
          <w:szCs w:val="24"/>
        </w:rPr>
        <w:t xml:space="preserve">. </w:t>
      </w:r>
      <w:r>
        <w:rPr>
          <w:szCs w:val="24"/>
        </w:rPr>
        <w:t>NodeJS</w:t>
      </w:r>
      <w:r>
        <w:rPr>
          <w:szCs w:val="24"/>
        </w:rPr>
        <w:t xml:space="preserve"> used as implementing technolog</w:t>
      </w:r>
      <w:r>
        <w:rPr>
          <w:szCs w:val="24"/>
        </w:rPr>
        <w:t>y a</w:t>
      </w:r>
      <w:r>
        <w:rPr>
          <w:szCs w:val="24"/>
        </w:rPr>
        <w:t>nd some issues were raised when</w:t>
      </w:r>
      <w:r>
        <w:rPr>
          <w:szCs w:val="24"/>
        </w:rPr>
        <w:t xml:space="preserve"> synchronizing the databases</w:t>
      </w:r>
      <w:r>
        <w:rPr>
          <w:szCs w:val="24"/>
        </w:rPr>
        <w:t xml:space="preserve">. </w:t>
      </w:r>
      <w:r>
        <w:rPr>
          <w:szCs w:val="24"/>
        </w:rPr>
        <w:t xml:space="preserve">It is because ……. And we </w:t>
      </w:r>
      <w:proofErr w:type="gramStart"/>
      <w:r>
        <w:rPr>
          <w:szCs w:val="24"/>
        </w:rPr>
        <w:t>…..</w:t>
      </w:r>
      <w:proofErr w:type="gramEnd"/>
      <w:r>
        <w:rPr>
          <w:szCs w:val="24"/>
        </w:rPr>
        <w:t>solution…. to solve it.</w:t>
      </w:r>
    </w:p>
    <w:p w14:paraId="31AE63DE" w14:textId="2F9782C4" w:rsidR="002223E5" w:rsidRPr="002223E5" w:rsidRDefault="0025495F" w:rsidP="0025495F">
      <w:pPr>
        <w:ind w:left="360"/>
      </w:pPr>
      <w:r>
        <w:rPr>
          <w:szCs w:val="24"/>
        </w:rPr>
        <w:t>Connecting android application to the service w</w:t>
      </w:r>
      <w:r>
        <w:rPr>
          <w:szCs w:val="24"/>
        </w:rPr>
        <w:t>as</w:t>
      </w:r>
      <w:r>
        <w:rPr>
          <w:szCs w:val="24"/>
        </w:rPr>
        <w:t xml:space="preserve"> another issue that we faced while implementing. Some tutorials were followed to get some understanding</w:t>
      </w:r>
      <w:r>
        <w:rPr>
          <w:szCs w:val="24"/>
        </w:rPr>
        <w:t xml:space="preserve"> on</w:t>
      </w:r>
      <w:r>
        <w:rPr>
          <w:szCs w:val="24"/>
        </w:rPr>
        <w:t xml:space="preserve"> how to handle android technologies</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77777777" w:rsidR="00FB608F" w:rsidRPr="00FB608F" w:rsidRDefault="00FB608F" w:rsidP="00FB608F">
      <w:pPr>
        <w:ind w:left="720"/>
      </w:pPr>
    </w:p>
    <w:p w14:paraId="6900384E" w14:textId="1AD311EE" w:rsidR="00FB608F" w:rsidRDefault="00FB608F" w:rsidP="005B78F5">
      <w:pPr>
        <w:pStyle w:val="Heading2"/>
        <w:numPr>
          <w:ilvl w:val="0"/>
          <w:numId w:val="36"/>
        </w:numPr>
      </w:pPr>
      <w:r>
        <w:t>User Guide for Web Application</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t>F</w:t>
      </w:r>
      <w:r w:rsidR="000605FD">
        <w:t xml:space="preserve">uture </w:t>
      </w:r>
      <w:r>
        <w:t>E</w:t>
      </w:r>
      <w:r w:rsidR="000605FD">
        <w:t>nhancements</w:t>
      </w:r>
    </w:p>
    <w:p w14:paraId="60CE7076" w14:textId="4A9B52EF" w:rsidR="004155D7" w:rsidRDefault="004155D7" w:rsidP="004155D7">
      <w:pPr>
        <w:ind w:left="720"/>
        <w:rPr>
          <w:szCs w:val="24"/>
        </w:rPr>
      </w:pPr>
      <w:r>
        <w:rPr>
          <w:szCs w:val="24"/>
        </w:rPr>
        <w:t>Android application and web application can be further improved to increase system usability.</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lastRenderedPageBreak/>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t>Turnitin Report</w:t>
      </w:r>
    </w:p>
    <w:p w14:paraId="635B3F1B" w14:textId="77777777" w:rsidR="00ED125C" w:rsidRPr="00ED125C" w:rsidRDefault="00ED125C" w:rsidP="00ED125C">
      <w:pPr>
        <w:ind w:left="360"/>
      </w:pPr>
    </w:p>
    <w:sectPr w:rsidR="00ED125C" w:rsidRPr="00ED125C" w:rsidSect="0036090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E5A5F" w14:textId="77777777" w:rsidR="00986F5E" w:rsidRDefault="00986F5E" w:rsidP="00966F2E">
      <w:pPr>
        <w:spacing w:after="0" w:line="240" w:lineRule="auto"/>
      </w:pPr>
      <w:r>
        <w:separator/>
      </w:r>
    </w:p>
  </w:endnote>
  <w:endnote w:type="continuationSeparator" w:id="0">
    <w:p w14:paraId="2383DD8A" w14:textId="77777777" w:rsidR="00986F5E" w:rsidRDefault="00986F5E"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09935" w14:textId="77777777" w:rsidR="00986F5E" w:rsidRDefault="00986F5E" w:rsidP="00966F2E">
      <w:pPr>
        <w:spacing w:after="0" w:line="240" w:lineRule="auto"/>
      </w:pPr>
      <w:r>
        <w:separator/>
      </w:r>
    </w:p>
  </w:footnote>
  <w:footnote w:type="continuationSeparator" w:id="0">
    <w:p w14:paraId="6909F44A" w14:textId="77777777" w:rsidR="00986F5E" w:rsidRDefault="00986F5E"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8"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0"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1"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5"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4"/>
  </w:num>
  <w:num w:numId="3">
    <w:abstractNumId w:val="15"/>
  </w:num>
  <w:num w:numId="4">
    <w:abstractNumId w:val="5"/>
  </w:num>
  <w:num w:numId="5">
    <w:abstractNumId w:val="2"/>
  </w:num>
  <w:num w:numId="6">
    <w:abstractNumId w:val="35"/>
  </w:num>
  <w:num w:numId="7">
    <w:abstractNumId w:val="0"/>
  </w:num>
  <w:num w:numId="8">
    <w:abstractNumId w:val="29"/>
  </w:num>
  <w:num w:numId="9">
    <w:abstractNumId w:val="1"/>
  </w:num>
  <w:num w:numId="10">
    <w:abstractNumId w:val="12"/>
  </w:num>
  <w:num w:numId="11">
    <w:abstractNumId w:val="33"/>
  </w:num>
  <w:num w:numId="12">
    <w:abstractNumId w:val="19"/>
  </w:num>
  <w:num w:numId="13">
    <w:abstractNumId w:val="7"/>
  </w:num>
  <w:num w:numId="14">
    <w:abstractNumId w:val="25"/>
  </w:num>
  <w:num w:numId="15">
    <w:abstractNumId w:val="31"/>
  </w:num>
  <w:num w:numId="16">
    <w:abstractNumId w:val="21"/>
  </w:num>
  <w:num w:numId="17">
    <w:abstractNumId w:val="20"/>
  </w:num>
  <w:num w:numId="18">
    <w:abstractNumId w:val="26"/>
  </w:num>
  <w:num w:numId="19">
    <w:abstractNumId w:val="6"/>
  </w:num>
  <w:num w:numId="20">
    <w:abstractNumId w:val="3"/>
  </w:num>
  <w:num w:numId="21">
    <w:abstractNumId w:val="9"/>
  </w:num>
  <w:num w:numId="22">
    <w:abstractNumId w:val="23"/>
  </w:num>
  <w:num w:numId="23">
    <w:abstractNumId w:val="4"/>
  </w:num>
  <w:num w:numId="24">
    <w:abstractNumId w:val="30"/>
  </w:num>
  <w:num w:numId="25">
    <w:abstractNumId w:val="11"/>
  </w:num>
  <w:num w:numId="26">
    <w:abstractNumId w:val="34"/>
  </w:num>
  <w:num w:numId="27">
    <w:abstractNumId w:val="17"/>
  </w:num>
  <w:num w:numId="28">
    <w:abstractNumId w:val="27"/>
  </w:num>
  <w:num w:numId="29">
    <w:abstractNumId w:val="13"/>
  </w:num>
  <w:num w:numId="30">
    <w:abstractNumId w:val="28"/>
  </w:num>
  <w:num w:numId="31">
    <w:abstractNumId w:val="18"/>
  </w:num>
  <w:num w:numId="32">
    <w:abstractNumId w:val="22"/>
  </w:num>
  <w:num w:numId="33">
    <w:abstractNumId w:val="10"/>
  </w:num>
  <w:num w:numId="34">
    <w:abstractNumId w:val="24"/>
  </w:num>
  <w:num w:numId="35">
    <w:abstractNumId w:val="16"/>
  </w:num>
  <w:num w:numId="36">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qAUA0KNRkSwAAAA="/>
  </w:docVars>
  <w:rsids>
    <w:rsidRoot w:val="00165003"/>
    <w:rsid w:val="00011F14"/>
    <w:rsid w:val="00033456"/>
    <w:rsid w:val="000412A5"/>
    <w:rsid w:val="00042486"/>
    <w:rsid w:val="00052226"/>
    <w:rsid w:val="000605FD"/>
    <w:rsid w:val="00065E52"/>
    <w:rsid w:val="000A241E"/>
    <w:rsid w:val="0013288A"/>
    <w:rsid w:val="00163D0B"/>
    <w:rsid w:val="00165003"/>
    <w:rsid w:val="00173EB1"/>
    <w:rsid w:val="001A30A8"/>
    <w:rsid w:val="002060DD"/>
    <w:rsid w:val="002223E5"/>
    <w:rsid w:val="00231A96"/>
    <w:rsid w:val="0025495F"/>
    <w:rsid w:val="0027771D"/>
    <w:rsid w:val="002B7C65"/>
    <w:rsid w:val="002C6CBF"/>
    <w:rsid w:val="003052BF"/>
    <w:rsid w:val="00360906"/>
    <w:rsid w:val="003E5163"/>
    <w:rsid w:val="004155D7"/>
    <w:rsid w:val="00446BED"/>
    <w:rsid w:val="00473B16"/>
    <w:rsid w:val="00490C0E"/>
    <w:rsid w:val="004B66D1"/>
    <w:rsid w:val="004C0B28"/>
    <w:rsid w:val="004C14D7"/>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F3214"/>
    <w:rsid w:val="00707673"/>
    <w:rsid w:val="00721EC3"/>
    <w:rsid w:val="007331F5"/>
    <w:rsid w:val="007B3FB6"/>
    <w:rsid w:val="00843039"/>
    <w:rsid w:val="008775C4"/>
    <w:rsid w:val="008A2AAF"/>
    <w:rsid w:val="008C793C"/>
    <w:rsid w:val="00941D9D"/>
    <w:rsid w:val="009641EF"/>
    <w:rsid w:val="00966F2E"/>
    <w:rsid w:val="009670D7"/>
    <w:rsid w:val="009673FA"/>
    <w:rsid w:val="00986F5E"/>
    <w:rsid w:val="009A3C34"/>
    <w:rsid w:val="009A7625"/>
    <w:rsid w:val="009E0BF9"/>
    <w:rsid w:val="009F4588"/>
    <w:rsid w:val="00A01758"/>
    <w:rsid w:val="00A40DC5"/>
    <w:rsid w:val="00A85625"/>
    <w:rsid w:val="00B632B5"/>
    <w:rsid w:val="00B90923"/>
    <w:rsid w:val="00B91AE0"/>
    <w:rsid w:val="00BA3C3C"/>
    <w:rsid w:val="00BA4DE1"/>
    <w:rsid w:val="00BC1D7D"/>
    <w:rsid w:val="00BE6C54"/>
    <w:rsid w:val="00BE7CE8"/>
    <w:rsid w:val="00BF129A"/>
    <w:rsid w:val="00C05278"/>
    <w:rsid w:val="00C30620"/>
    <w:rsid w:val="00C508B4"/>
    <w:rsid w:val="00C71405"/>
    <w:rsid w:val="00C777D5"/>
    <w:rsid w:val="00CE6B41"/>
    <w:rsid w:val="00CF3342"/>
    <w:rsid w:val="00D27B45"/>
    <w:rsid w:val="00D74DF7"/>
    <w:rsid w:val="00D83189"/>
    <w:rsid w:val="00D85B15"/>
    <w:rsid w:val="00D97679"/>
    <w:rsid w:val="00DB00D8"/>
    <w:rsid w:val="00DB09F2"/>
    <w:rsid w:val="00DB1097"/>
    <w:rsid w:val="00DB2629"/>
    <w:rsid w:val="00DF20D6"/>
    <w:rsid w:val="00DF4FF2"/>
    <w:rsid w:val="00DF6E97"/>
    <w:rsid w:val="00E27459"/>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A086AD9-89FE-4B1A-ACBC-024905C25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24</Pages>
  <Words>2579</Words>
  <Characters>1470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35</cp:revision>
  <dcterms:created xsi:type="dcterms:W3CDTF">2020-04-20T10:46:00Z</dcterms:created>
  <dcterms:modified xsi:type="dcterms:W3CDTF">2020-04-21T06:05:00Z</dcterms:modified>
</cp:coreProperties>
</file>